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36"/>
          <w:szCs w:val="36"/>
        </w:rPr>
      </w:pPr>
      <w:r w:rsidRPr="00C33A96">
        <w:rPr>
          <w:rFonts w:ascii="Arial" w:eastAsia="Times New Roman" w:hAnsi="Arial" w:cs="Arial"/>
          <w:b/>
          <w:bCs/>
          <w:color w:val="000000"/>
          <w:kern w:val="36"/>
          <w:sz w:val="36"/>
          <w:szCs w:val="36"/>
        </w:rPr>
        <w:t>Genetics - X Linked Genes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**In fruit flies, eye color is a sex linked trait. Red is dominant to white</w:t>
      </w: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.*</w:t>
      </w:r>
      <w:proofErr w:type="gramEnd"/>
      <w:r w:rsidRPr="00C33A96">
        <w:rPr>
          <w:rFonts w:ascii="Arial" w:eastAsia="Times New Roman" w:hAnsi="Arial" w:cs="Arial"/>
          <w:color w:val="000000"/>
          <w:sz w:val="27"/>
          <w:szCs w:val="27"/>
        </w:rPr>
        <w:t>*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1. What are the sexes and eye colors of flies with the following genotypes?</w:t>
      </w:r>
    </w:p>
    <w:p w:rsidR="00C33A96" w:rsidRPr="00C33A96" w:rsidRDefault="00C33A96" w:rsidP="00C33A96">
      <w:pPr>
        <w:shd w:val="clear" w:color="auto" w:fill="FFFFFF"/>
        <w:spacing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33A96">
        <w:rPr>
          <w:rFonts w:ascii="Arial" w:eastAsia="Times New Roman" w:hAnsi="Arial" w:cs="Arial"/>
          <w:color w:val="000000"/>
          <w:sz w:val="24"/>
          <w:szCs w:val="24"/>
        </w:rPr>
        <w:t>X </w:t>
      </w:r>
      <w:r w:rsidRPr="00C33A96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R </w:t>
      </w:r>
      <w:r w:rsidRPr="00C33A96">
        <w:rPr>
          <w:rFonts w:ascii="Arial" w:eastAsia="Times New Roman" w:hAnsi="Arial" w:cs="Arial"/>
          <w:color w:val="000000"/>
          <w:sz w:val="24"/>
          <w:szCs w:val="24"/>
        </w:rPr>
        <w:t>X </w:t>
      </w:r>
      <w:r w:rsidRPr="00C33A96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r </w:t>
      </w:r>
      <w:r w:rsidRPr="00C33A96">
        <w:rPr>
          <w:rFonts w:ascii="Arial" w:eastAsia="Times New Roman" w:hAnsi="Arial" w:cs="Arial"/>
          <w:color w:val="000000"/>
          <w:sz w:val="24"/>
          <w:szCs w:val="24"/>
        </w:rPr>
        <w:t>_________ X </w:t>
      </w:r>
      <w:r w:rsidRPr="00C33A96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R</w:t>
      </w:r>
      <w:r w:rsidRPr="00C33A96">
        <w:rPr>
          <w:rFonts w:ascii="Arial" w:eastAsia="Times New Roman" w:hAnsi="Arial" w:cs="Arial"/>
          <w:color w:val="000000"/>
          <w:sz w:val="24"/>
          <w:szCs w:val="24"/>
        </w:rPr>
        <w:t> Y __________ X </w:t>
      </w:r>
      <w:r w:rsidRPr="00C33A96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r </w:t>
      </w:r>
      <w:r w:rsidRPr="00C33A96">
        <w:rPr>
          <w:rFonts w:ascii="Arial" w:eastAsia="Times New Roman" w:hAnsi="Arial" w:cs="Arial"/>
          <w:color w:val="000000"/>
          <w:sz w:val="24"/>
          <w:szCs w:val="24"/>
        </w:rPr>
        <w:t>X </w:t>
      </w:r>
      <w:r w:rsidRPr="00C33A96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r </w:t>
      </w:r>
      <w:r w:rsidRPr="00C33A96">
        <w:rPr>
          <w:rFonts w:ascii="Arial" w:eastAsia="Times New Roman" w:hAnsi="Arial" w:cs="Arial"/>
          <w:color w:val="000000"/>
          <w:sz w:val="24"/>
          <w:szCs w:val="24"/>
        </w:rPr>
        <w:t>__________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33A96">
        <w:rPr>
          <w:rFonts w:ascii="Arial" w:eastAsia="Times New Roman" w:hAnsi="Arial" w:cs="Arial"/>
          <w:color w:val="000000"/>
          <w:sz w:val="24"/>
          <w:szCs w:val="24"/>
        </w:rPr>
        <w:t>X </w:t>
      </w:r>
      <w:r w:rsidRPr="00C33A96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R </w:t>
      </w:r>
      <w:r w:rsidRPr="00C33A96">
        <w:rPr>
          <w:rFonts w:ascii="Arial" w:eastAsia="Times New Roman" w:hAnsi="Arial" w:cs="Arial"/>
          <w:color w:val="000000"/>
          <w:sz w:val="24"/>
          <w:szCs w:val="24"/>
        </w:rPr>
        <w:t>X </w:t>
      </w:r>
      <w:r w:rsidRPr="00C33A96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R </w:t>
      </w:r>
      <w:r w:rsidRPr="00C33A96">
        <w:rPr>
          <w:rFonts w:ascii="Arial" w:eastAsia="Times New Roman" w:hAnsi="Arial" w:cs="Arial"/>
          <w:color w:val="000000"/>
          <w:sz w:val="24"/>
          <w:szCs w:val="24"/>
        </w:rPr>
        <w:t>____________ X </w:t>
      </w:r>
      <w:r w:rsidRPr="00C33A96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r </w:t>
      </w:r>
      <w:r w:rsidRPr="00C33A96">
        <w:rPr>
          <w:rFonts w:ascii="Arial" w:eastAsia="Times New Roman" w:hAnsi="Arial" w:cs="Arial"/>
          <w:color w:val="000000"/>
          <w:sz w:val="24"/>
          <w:szCs w:val="24"/>
        </w:rPr>
        <w:t>Y ____________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2. What are the genotypes of these </w:t>
      </w: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flies:</w:t>
      </w:r>
      <w:proofErr w:type="gramEnd"/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white</w:t>
      </w:r>
      <w:proofErr w:type="gramEnd"/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 eyed, male ____________ red eyed female (heterozygous) ________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white</w:t>
      </w:r>
      <w:proofErr w:type="gramEnd"/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 eyed, female ___________ red eyed, male ___________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3. Show the cross of a white eyed female X </w:t>
      </w:r>
      <w:r w:rsidRPr="00C33A96">
        <w:rPr>
          <w:rFonts w:ascii="Arial" w:eastAsia="Times New Roman" w:hAnsi="Arial" w:cs="Arial"/>
          <w:color w:val="000000"/>
          <w:sz w:val="27"/>
          <w:szCs w:val="27"/>
          <w:vertAlign w:val="superscript"/>
        </w:rPr>
        <w:t>r 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t>X </w:t>
      </w:r>
      <w:r w:rsidRPr="00C33A96">
        <w:rPr>
          <w:rFonts w:ascii="Arial" w:eastAsia="Times New Roman" w:hAnsi="Arial" w:cs="Arial"/>
          <w:color w:val="000000"/>
          <w:sz w:val="27"/>
          <w:szCs w:val="27"/>
          <w:vertAlign w:val="superscript"/>
        </w:rPr>
        <w:t>r 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t>with a red-eyed male X </w:t>
      </w:r>
      <w:r w:rsidRPr="00C33A96">
        <w:rPr>
          <w:rFonts w:ascii="Arial" w:eastAsia="Times New Roman" w:hAnsi="Arial" w:cs="Arial"/>
          <w:color w:val="000000"/>
          <w:sz w:val="27"/>
          <w:szCs w:val="27"/>
          <w:vertAlign w:val="superscript"/>
        </w:rPr>
        <w:t>R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t> </w:t>
      </w: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Y .</w:t>
      </w:r>
      <w:proofErr w:type="gramEnd"/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 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 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4. Show a cross between a pure red eyed female and a white eyed male.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br/>
        <w:t xml:space="preserve">What are the genotypes of the </w:t>
      </w: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parents:</w:t>
      </w:r>
      <w:proofErr w:type="gramEnd"/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___________ </w:t>
      </w: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and</w:t>
      </w:r>
      <w:proofErr w:type="gramEnd"/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 _______________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How many are: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white</w:t>
      </w:r>
      <w:proofErr w:type="gramEnd"/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 eyed, male ____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br/>
        <w:t>white eyed, female ____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br/>
        <w:t>red eyed, male ____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br/>
        <w:t>red eyed, female ____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5. Show the cross of a red eyed female (heterozygous) and a red eyed male.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What are the genotypes of the parents?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___________ &amp; ________________</w:t>
      </w:r>
    </w:p>
    <w:p w:rsid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</w:p>
    <w:p w:rsid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bookmarkStart w:id="0" w:name="_GoBack"/>
      <w:bookmarkEnd w:id="0"/>
      <w:r w:rsidRPr="00C33A96">
        <w:rPr>
          <w:rFonts w:ascii="Arial" w:eastAsia="Times New Roman" w:hAnsi="Arial" w:cs="Arial"/>
          <w:color w:val="000000"/>
          <w:sz w:val="27"/>
          <w:szCs w:val="27"/>
        </w:rPr>
        <w:lastRenderedPageBreak/>
        <w:t>How many are: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white</w:t>
      </w:r>
      <w:proofErr w:type="gramEnd"/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 eyed, male ____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br/>
        <w:t>white eyed, female ____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br/>
        <w:t>red eyed, male ____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br/>
        <w:t>red eyed, female ____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Math: What if in the above cross, 100 males were produced and 200 females. How many total red-eyed flies would there be? ________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sz w:val="31"/>
          <w:szCs w:val="31"/>
        </w:rPr>
      </w:pPr>
      <w:r w:rsidRPr="00C33A96">
        <w:rPr>
          <w:rFonts w:ascii="Arial" w:eastAsia="Times New Roman" w:hAnsi="Arial" w:cs="Arial"/>
          <w:b/>
          <w:bCs/>
          <w:color w:val="000000"/>
          <w:sz w:val="31"/>
          <w:szCs w:val="31"/>
        </w:rPr>
        <w:t>Human Sex Linkage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6. In humans, hemophilia is a sex linked trait. Females can be normal, carriers, or have the disease. Males will either have the disease or not (but they won’t ever be carriers)</w:t>
      </w:r>
    </w:p>
    <w:tbl>
      <w:tblPr>
        <w:tblW w:w="7500" w:type="dxa"/>
        <w:jc w:val="center"/>
        <w:tblCellSpacing w:w="7" w:type="dxa"/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981"/>
        <w:gridCol w:w="3519"/>
      </w:tblGrid>
      <w:tr w:rsidR="00C33A96" w:rsidRPr="00C33A96" w:rsidTr="00C33A96">
        <w:trPr>
          <w:tblCellSpacing w:w="7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:rsidR="00C33A96" w:rsidRPr="00C33A96" w:rsidRDefault="00C33A96" w:rsidP="00C33A9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X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  <w:vertAlign w:val="superscript"/>
              </w:rPr>
              <w:t>H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X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  <w:vertAlign w:val="superscript"/>
              </w:rPr>
              <w:t>H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 = female, normal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br/>
              <w:t>X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  <w:vertAlign w:val="superscript"/>
              </w:rPr>
              <w:t>H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X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  <w:vertAlign w:val="superscript"/>
              </w:rPr>
              <w:t>h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= female, carrier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br/>
              <w:t>X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  <w:vertAlign w:val="superscript"/>
              </w:rPr>
              <w:t>h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X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  <w:vertAlign w:val="superscript"/>
              </w:rPr>
              <w:t>h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 = female, hemophilia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C33A96" w:rsidRPr="00C33A96" w:rsidRDefault="00C33A96" w:rsidP="00C33A9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X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  <w:vertAlign w:val="superscript"/>
              </w:rPr>
              <w:t>H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Y = male, normal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br/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br/>
              <w:t>X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  <w:vertAlign w:val="superscript"/>
              </w:rPr>
              <w:t>h </w:t>
            </w:r>
            <w:r w:rsidRPr="00C33A96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Y= male, hemophiliac</w:t>
            </w:r>
          </w:p>
        </w:tc>
      </w:tr>
    </w:tbl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Show the cross of a man who has hemophilia with a woman who is a carrier.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What is the probability that their children will have the disease? __________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7. A woman who is a carrier marries a normal man. Show the cross. What is the probability that their children will have hemophilia? What sex will a child in the family with hemophilia be?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8. A woman who has hemophilia marries a normal man. How many of their children will have hemophilia, and what is their sex?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b/>
          <w:bCs/>
          <w:color w:val="000000"/>
          <w:sz w:val="27"/>
          <w:szCs w:val="27"/>
        </w:rPr>
        <w:t>Calico Cat Genetics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9. In cats, the gene for calico (multicolored) cats is codominant. Females that receive a </w:t>
      </w:r>
      <w:r w:rsidRPr="00C33A96">
        <w:rPr>
          <w:rFonts w:ascii="Arial" w:eastAsia="Times New Roman" w:hAnsi="Arial" w:cs="Arial"/>
          <w:b/>
          <w:bCs/>
          <w:color w:val="000000"/>
          <w:sz w:val="27"/>
          <w:szCs w:val="27"/>
        </w:rPr>
        <w:t>B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t> and an </w:t>
      </w:r>
      <w:r w:rsidRPr="00C33A96">
        <w:rPr>
          <w:rFonts w:ascii="Arial" w:eastAsia="Times New Roman" w:hAnsi="Arial" w:cs="Arial"/>
          <w:b/>
          <w:bCs/>
          <w:color w:val="000000"/>
          <w:sz w:val="27"/>
          <w:szCs w:val="27"/>
        </w:rPr>
        <w:t>R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 gene have black and </w:t>
      </w:r>
      <w:proofErr w:type="spell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o</w:t>
      </w:r>
      <w:r w:rsidRPr="00C33A96">
        <w:rPr>
          <w:rFonts w:ascii="Arial" w:eastAsia="Times New Roman" w:hAnsi="Arial" w:cs="Arial"/>
          <w:b/>
          <w:bCs/>
          <w:color w:val="000000"/>
          <w:sz w:val="27"/>
          <w:szCs w:val="27"/>
        </w:rPr>
        <w:t>R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t>ange</w:t>
      </w:r>
      <w:proofErr w:type="spellEnd"/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 splotches on white coats. Males can only be black or orange, but never calico.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Here’s what a calico female’s genotype would look like: </w:t>
      </w:r>
      <w:r w:rsidRPr="00C33A96">
        <w:rPr>
          <w:rFonts w:ascii="Arial" w:eastAsia="Times New Roman" w:hAnsi="Arial" w:cs="Arial"/>
          <w:color w:val="000000"/>
          <w:sz w:val="24"/>
          <w:szCs w:val="24"/>
        </w:rPr>
        <w:t>X </w:t>
      </w:r>
      <w:r w:rsidRPr="00C33A96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B </w:t>
      </w:r>
      <w:r w:rsidRPr="00C33A96">
        <w:rPr>
          <w:rFonts w:ascii="Arial" w:eastAsia="Times New Roman" w:hAnsi="Arial" w:cs="Arial"/>
          <w:color w:val="000000"/>
          <w:sz w:val="24"/>
          <w:szCs w:val="24"/>
        </w:rPr>
        <w:t>X </w:t>
      </w:r>
      <w:r w:rsidRPr="00C33A96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R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Show the cross of a female calico cat with a black male?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lastRenderedPageBreak/>
        <w:t>What percentage of the kittens will be black and male? _________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br/>
      </w: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What</w:t>
      </w:r>
      <w:proofErr w:type="gramEnd"/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 percentage of the kittens will be calico and male? _________</w:t>
      </w:r>
      <w:r w:rsidRPr="00C33A96">
        <w:rPr>
          <w:rFonts w:ascii="Arial" w:eastAsia="Times New Roman" w:hAnsi="Arial" w:cs="Arial"/>
          <w:color w:val="000000"/>
          <w:sz w:val="27"/>
          <w:szCs w:val="27"/>
        </w:rPr>
        <w:br/>
      </w:r>
      <w:proofErr w:type="gramStart"/>
      <w:r w:rsidRPr="00C33A96">
        <w:rPr>
          <w:rFonts w:ascii="Arial" w:eastAsia="Times New Roman" w:hAnsi="Arial" w:cs="Arial"/>
          <w:color w:val="000000"/>
          <w:sz w:val="27"/>
          <w:szCs w:val="27"/>
        </w:rPr>
        <w:t>What</w:t>
      </w:r>
      <w:proofErr w:type="gramEnd"/>
      <w:r w:rsidRPr="00C33A96">
        <w:rPr>
          <w:rFonts w:ascii="Arial" w:eastAsia="Times New Roman" w:hAnsi="Arial" w:cs="Arial"/>
          <w:color w:val="000000"/>
          <w:sz w:val="27"/>
          <w:szCs w:val="27"/>
        </w:rPr>
        <w:t xml:space="preserve"> percentage of the kittens will be calico and female? _________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10. Show the cross of a female black cat, with a male orange cat.</w:t>
      </w:r>
    </w:p>
    <w:p w:rsidR="00C33A96" w:rsidRPr="00C33A96" w:rsidRDefault="00C33A96" w:rsidP="00C33A9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7"/>
          <w:szCs w:val="27"/>
        </w:rPr>
      </w:pPr>
      <w:r w:rsidRPr="00C33A96">
        <w:rPr>
          <w:rFonts w:ascii="Arial" w:eastAsia="Times New Roman" w:hAnsi="Arial" w:cs="Arial"/>
          <w:color w:val="000000"/>
          <w:sz w:val="27"/>
          <w:szCs w:val="27"/>
        </w:rPr>
        <w:t>What percentage of the kittens will be calico and female? _____What color will all the male cats be? ______</w:t>
      </w:r>
    </w:p>
    <w:p w:rsidR="000F4538" w:rsidRDefault="00C3387C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p w:rsidR="00C33A96" w:rsidRDefault="00C33A96"/>
    <w:sectPr w:rsidR="00C33A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sjQ2MLIwtLAA0ko6SsGpxcWZ+XkgBYa1ALzAhTEsAAAA"/>
  </w:docVars>
  <w:rsids>
    <w:rsidRoot w:val="00C33A96"/>
    <w:rsid w:val="0084251D"/>
    <w:rsid w:val="00882001"/>
    <w:rsid w:val="00C3387C"/>
    <w:rsid w:val="00C33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E67783-C350-4F93-A224-A3D7BFED7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3A9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33A9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33A9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3A9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33A9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33A9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33A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enotype">
    <w:name w:val="genotype"/>
    <w:basedOn w:val="Normal"/>
    <w:rsid w:val="00C33A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33A96"/>
  </w:style>
  <w:style w:type="character" w:styleId="Strong">
    <w:name w:val="Strong"/>
    <w:basedOn w:val="DefaultParagraphFont"/>
    <w:uiPriority w:val="22"/>
    <w:qFormat/>
    <w:rsid w:val="00C33A96"/>
    <w:rPr>
      <w:b/>
      <w:bCs/>
    </w:rPr>
  </w:style>
  <w:style w:type="character" w:customStyle="1" w:styleId="genotype1">
    <w:name w:val="genotype1"/>
    <w:basedOn w:val="DefaultParagraphFont"/>
    <w:rsid w:val="00C33A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18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4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2</cp:revision>
  <dcterms:created xsi:type="dcterms:W3CDTF">2017-04-03T21:51:00Z</dcterms:created>
  <dcterms:modified xsi:type="dcterms:W3CDTF">2017-04-03T21:51:00Z</dcterms:modified>
</cp:coreProperties>
</file>